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5A4AA4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1AB6F1E" w:rsidR="007B4A91" w:rsidRDefault="00EF6BF7">
      <w:pPr>
        <w:rPr>
          <w:sz w:val="28"/>
          <w:szCs w:val="28"/>
        </w:rPr>
      </w:pPr>
      <w:r>
        <w:rPr>
          <w:sz w:val="28"/>
          <w:szCs w:val="28"/>
        </w:rPr>
        <w:t>Space war</w:t>
      </w:r>
    </w:p>
    <w:p w14:paraId="34A9E19B" w14:textId="77777777" w:rsidR="007B4A91" w:rsidRDefault="005A4AA4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52B9354" w:rsidR="007B4A91" w:rsidRDefault="00EF6BF7">
      <w:pPr>
        <w:ind w:left="720"/>
        <w:rPr>
          <w:sz w:val="28"/>
          <w:szCs w:val="28"/>
        </w:rPr>
      </w:pPr>
      <w:r>
        <w:rPr>
          <w:sz w:val="28"/>
          <w:szCs w:val="28"/>
        </w:rPr>
        <w:t>Kill the alien with laser</w:t>
      </w:r>
    </w:p>
    <w:p w14:paraId="3D632C61" w14:textId="77777777" w:rsidR="007B4A91" w:rsidRDefault="005A4AA4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66C2EDF3" w:rsidR="007B4A91" w:rsidRDefault="00EF6BF7">
      <w:pPr>
        <w:ind w:left="720"/>
        <w:rPr>
          <w:sz w:val="28"/>
          <w:szCs w:val="28"/>
        </w:rPr>
      </w:pPr>
      <w:r>
        <w:rPr>
          <w:sz w:val="28"/>
          <w:szCs w:val="28"/>
        </w:rPr>
        <w:t>Alien attacks spaceship so lasers are fired from spaceship to destroy the alien if the alien touches the spaceship is destroy and game is over</w:t>
      </w:r>
    </w:p>
    <w:p w14:paraId="6102F988" w14:textId="77777777" w:rsidR="007B4A91" w:rsidRDefault="005A4AA4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5A4AA4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5A4AA4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5E8F38C" w:rsidR="007B4A91" w:rsidRDefault="00EF6B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2C7E691" w:rsidR="007B4A91" w:rsidRDefault="00EF6BF7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laser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48583CCA" w:rsidR="007B4A91" w:rsidRDefault="00EF6B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lie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DE803D9" w:rsidR="007B4A91" w:rsidRDefault="00EF6BF7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Attack spaceship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5A4AA4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5A4AA4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5A4AA4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5A4AA4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3548EBFA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40CF1F6" w14:textId="15677FEF" w:rsidR="00EF6BF7" w:rsidRDefault="00EF6BF7" w:rsidP="00EF6BF7">
      <w:pPr>
        <w:ind w:left="720"/>
        <w:rPr>
          <w:sz w:val="28"/>
          <w:szCs w:val="28"/>
        </w:rPr>
      </w:pPr>
      <w:r>
        <w:rPr>
          <w:sz w:val="28"/>
          <w:szCs w:val="28"/>
        </w:rPr>
        <w:t>Alien attacks spaceship so lasers are fired from spaceship to destroy the alien</w:t>
      </w:r>
      <w:r>
        <w:rPr>
          <w:sz w:val="28"/>
          <w:szCs w:val="28"/>
        </w:rPr>
        <w:t xml:space="preserve"> and score is increased.</w:t>
      </w:r>
      <w:r>
        <w:rPr>
          <w:sz w:val="28"/>
          <w:szCs w:val="28"/>
        </w:rPr>
        <w:t xml:space="preserve"> if the alien touches the spaceship is destroy and game is over</w:t>
      </w:r>
    </w:p>
    <w:p w14:paraId="4991A8FE" w14:textId="77777777" w:rsidR="00EF6BF7" w:rsidRDefault="00EF6BF7">
      <w:pPr>
        <w:rPr>
          <w:sz w:val="28"/>
          <w:szCs w:val="28"/>
        </w:rPr>
      </w:pPr>
    </w:p>
    <w:p w14:paraId="24B987DE" w14:textId="488F82AA" w:rsidR="007B4A91" w:rsidRDefault="005A4AA4">
      <w:pPr>
        <w:rPr>
          <w:sz w:val="28"/>
          <w:szCs w:val="28"/>
        </w:rPr>
      </w:pPr>
      <w:r>
        <w:lastRenderedPageBreak/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A4AA4"/>
    <w:rsid w:val="007B4A91"/>
    <w:rsid w:val="00EF6B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23</Words>
  <Characters>1273</Characters>
  <Application>Microsoft Office Word</Application>
  <DocSecurity>0</DocSecurity>
  <Lines>10</Lines>
  <Paragraphs>2</Paragraphs>
  <ScaleCrop>false</ScaleCrop>
  <Company/>
  <LinksUpToDate>false</LinksUpToDate>
  <CharactersWithSpaces>14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nan</dc:creator>
  <cp:lastModifiedBy>Adnan</cp:lastModifiedBy>
  <cp:revision>2</cp:revision>
  <dcterms:created xsi:type="dcterms:W3CDTF">2022-03-08T11:20:00Z</dcterms:created>
  <dcterms:modified xsi:type="dcterms:W3CDTF">2022-03-08T11:20:00Z</dcterms:modified>
</cp:coreProperties>
</file>